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05A" w:rsidRPr="00477A91" w:rsidRDefault="0039505A" w:rsidP="0039505A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  <w:r w:rsidRPr="00477A91">
        <w:rPr>
          <w:rFonts w:ascii="Times New Roman" w:hAnsi="Times New Roman" w:cs="Times New Roman"/>
          <w:b/>
          <w:lang w:val="ru-RU"/>
        </w:rPr>
        <w:t>Приложение № 9</w:t>
      </w:r>
    </w:p>
    <w:p w:rsidR="0039505A" w:rsidRPr="00477A91" w:rsidRDefault="0039505A" w:rsidP="0039505A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39505A" w:rsidRPr="00477A91" w:rsidRDefault="0039505A" w:rsidP="0039505A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:rsidR="0039505A" w:rsidRPr="00477A91" w:rsidRDefault="0039505A" w:rsidP="0039505A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.</w:t>
      </w:r>
    </w:p>
    <w:p w:rsidR="0039505A" w:rsidRPr="00477A91" w:rsidRDefault="0039505A" w:rsidP="0039505A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lang w:val="ru-RU"/>
        </w:rPr>
      </w:pPr>
    </w:p>
    <w:p w:rsidR="0039505A" w:rsidRPr="00477A91" w:rsidRDefault="0039505A" w:rsidP="0039505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39505A" w:rsidRPr="00477A91" w:rsidRDefault="0039505A" w:rsidP="0039505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:rsidR="0039505A" w:rsidRPr="00477A91" w:rsidRDefault="0039505A" w:rsidP="0039505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:rsidR="0039505A" w:rsidRPr="00477A91" w:rsidRDefault="0039505A" w:rsidP="0039505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обеспечению участия субъекта малого и среднего предпринимательства в акселерационной программе по развитию экспортной деятельности</w:t>
      </w:r>
    </w:p>
    <w:p w:rsidR="0039505A" w:rsidRPr="00477A91" w:rsidRDefault="0039505A" w:rsidP="0039505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:rsidR="0039505A" w:rsidRPr="00477A91" w:rsidRDefault="0039505A" w:rsidP="0039505A">
      <w:pPr>
        <w:pStyle w:val="a3"/>
        <w:spacing w:before="0" w:after="0"/>
        <w:ind w:firstLine="567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39505A" w:rsidRPr="00A57D7D" w:rsidTr="0005206F">
        <w:trPr>
          <w:trHeight w:val="374"/>
        </w:trPr>
        <w:tc>
          <w:tcPr>
            <w:tcW w:w="2801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</w:tc>
        <w:tc>
          <w:tcPr>
            <w:tcW w:w="6833" w:type="dxa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:rsidR="0039505A" w:rsidRPr="00477A91" w:rsidRDefault="0039505A" w:rsidP="0039505A">
      <w:pPr>
        <w:pStyle w:val="a3"/>
        <w:spacing w:before="0" w:after="0"/>
        <w:ind w:firstLine="567"/>
        <w:rPr>
          <w:rFonts w:ascii="Times New Roman" w:hAnsi="Times New Roman" w:cs="Times New Roman"/>
          <w:b/>
          <w:lang w:val="ru-RU"/>
        </w:rPr>
      </w:pPr>
    </w:p>
    <w:p w:rsidR="0039505A" w:rsidRPr="00477A91" w:rsidRDefault="0039505A" w:rsidP="0039505A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6804"/>
      </w:tblGrid>
      <w:tr w:rsidR="0039505A" w:rsidRPr="00477A91" w:rsidTr="0005206F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39505A" w:rsidRPr="00A57D7D" w:rsidTr="0005206F">
        <w:trPr>
          <w:trHeight w:val="627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Форматы организации участия в акселерационных программах</w:t>
            </w:r>
          </w:p>
        </w:tc>
        <w:tc>
          <w:tcPr>
            <w:tcW w:w="6804" w:type="dxa"/>
            <w:shd w:val="clear" w:color="auto" w:fill="auto"/>
          </w:tcPr>
          <w:p w:rsidR="0039505A" w:rsidRPr="00477A91" w:rsidRDefault="0039505A" w:rsidP="0039505A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рганизация участия Заявителя в акселерационной программе «Экспортный форсаж», разработанной Школой экспорта РЭЦ.</w:t>
            </w:r>
          </w:p>
        </w:tc>
      </w:tr>
      <w:tr w:rsidR="0039505A" w:rsidRPr="00A57D7D" w:rsidTr="0005206F">
        <w:trPr>
          <w:trHeight w:val="489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39505A" w:rsidRPr="00477A91" w:rsidRDefault="0039505A" w:rsidP="0039505A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рганизация участия Заявителя в отраслевых или страновых акселерационных программах на базе собственной инфраструктуры ЦПЭ.</w:t>
            </w:r>
          </w:p>
        </w:tc>
      </w:tr>
      <w:tr w:rsidR="0039505A" w:rsidRPr="00A57D7D" w:rsidTr="0005206F">
        <w:trPr>
          <w:trHeight w:val="1469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39505A" w:rsidRPr="00477A91" w:rsidRDefault="0039505A" w:rsidP="0039505A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рганизация участия Заявителя в комплексных акселерационных программах партнерских организаций, оказывающих услуги хозяйствующим субъектам по организации и проведению программ экспортной акселерации (далее - партнерские организации).</w:t>
            </w:r>
          </w:p>
        </w:tc>
      </w:tr>
    </w:tbl>
    <w:p w:rsidR="0039505A" w:rsidRPr="00477A91" w:rsidRDefault="0039505A" w:rsidP="0039505A">
      <w:pPr>
        <w:pStyle w:val="a3"/>
        <w:spacing w:before="0" w:after="0"/>
        <w:ind w:firstLine="567"/>
        <w:rPr>
          <w:rFonts w:ascii="Times New Roman" w:hAnsi="Times New Roman" w:cs="Times New Roman"/>
          <w:b/>
          <w:lang w:val="ru-RU"/>
        </w:rPr>
      </w:pPr>
    </w:p>
    <w:p w:rsidR="0039505A" w:rsidRPr="00477A91" w:rsidRDefault="0039505A" w:rsidP="0039505A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:rsidR="0039505A" w:rsidRPr="00477A91" w:rsidRDefault="0039505A" w:rsidP="0039505A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39505A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9505A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9505A" w:rsidRPr="00A57D7D" w:rsidTr="0005206F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9505A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39505A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39505A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39505A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39505A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Адрес местонахождения</w:t>
            </w:r>
          </w:p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39505A" w:rsidRPr="00477A91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39505A" w:rsidRPr="00A57D7D" w:rsidTr="0005206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39505A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9505A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9505A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39505A" w:rsidRPr="00477A91" w:rsidTr="0005206F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:rsidR="0039505A" w:rsidRPr="00477A91" w:rsidRDefault="0039505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218" w:type="dxa"/>
          </w:tcPr>
          <w:p w:rsidR="0039505A" w:rsidRPr="00477A91" w:rsidRDefault="0039505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9505A" w:rsidRPr="00477A91" w:rsidTr="0005206F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39505A" w:rsidRPr="00477A91" w:rsidRDefault="0039505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</w:tc>
        <w:tc>
          <w:tcPr>
            <w:tcW w:w="5218" w:type="dxa"/>
          </w:tcPr>
          <w:p w:rsidR="0039505A" w:rsidRPr="00477A91" w:rsidRDefault="0039505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9505A" w:rsidRPr="00477A91" w:rsidTr="0005206F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39505A" w:rsidRPr="00477A91" w:rsidRDefault="0039505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</w:tc>
        <w:tc>
          <w:tcPr>
            <w:tcW w:w="5218" w:type="dxa"/>
          </w:tcPr>
          <w:p w:rsidR="0039505A" w:rsidRPr="00477A91" w:rsidRDefault="0039505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9505A" w:rsidRPr="00A57D7D" w:rsidTr="0005206F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</w:t>
            </w:r>
          </w:p>
        </w:tc>
        <w:tc>
          <w:tcPr>
            <w:tcW w:w="1586" w:type="dxa"/>
          </w:tcPr>
          <w:p w:rsidR="0039505A" w:rsidRPr="00477A91" w:rsidRDefault="0039505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39505A" w:rsidRPr="00A57D7D" w:rsidTr="0005206F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39505A" w:rsidRPr="00477A91" w:rsidRDefault="0039505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их объем имеющийся на складах Заявителя на дату подачи заявки</w:t>
            </w:r>
          </w:p>
        </w:tc>
      </w:tr>
      <w:tr w:rsidR="0039505A" w:rsidRPr="00A57D7D" w:rsidTr="0005206F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39505A" w:rsidRPr="00477A91" w:rsidRDefault="0039505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39505A" w:rsidRPr="00A57D7D" w:rsidTr="0005206F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39505A" w:rsidRPr="00477A91" w:rsidRDefault="0039505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39505A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6804" w:type="dxa"/>
            <w:gridSpan w:val="2"/>
          </w:tcPr>
          <w:p w:rsidR="0039505A" w:rsidRPr="00477A91" w:rsidRDefault="0039505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</w:t>
            </w:r>
          </w:p>
        </w:tc>
      </w:tr>
      <w:tr w:rsidR="0039505A" w:rsidRPr="00477A91" w:rsidTr="0005206F">
        <w:tc>
          <w:tcPr>
            <w:tcW w:w="9634" w:type="dxa"/>
            <w:gridSpan w:val="3"/>
          </w:tcPr>
          <w:p w:rsidR="0039505A" w:rsidRPr="00477A91" w:rsidRDefault="0039505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:rsidR="0039505A" w:rsidRPr="00477A91" w:rsidRDefault="0039505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:rsidR="0039505A" w:rsidRPr="00477A91" w:rsidRDefault="0039505A" w:rsidP="0039505A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39505A" w:rsidRPr="00477A91" w:rsidRDefault="0039505A" w:rsidP="0039505A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39505A" w:rsidRPr="00477A91" w:rsidRDefault="0039505A" w:rsidP="0005206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39505A" w:rsidRPr="00477A91" w:rsidRDefault="0039505A" w:rsidP="0039505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9505A" w:rsidRPr="00477A91" w:rsidRDefault="0039505A" w:rsidP="0039505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:rsidR="0039505A" w:rsidRPr="00477A91" w:rsidRDefault="0039505A" w:rsidP="0039505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:rsidR="0039505A" w:rsidRPr="00477A91" w:rsidRDefault="0039505A" w:rsidP="0039505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предприятиям</w:t>
      </w:r>
      <w:proofErr w:type="spellEnd"/>
      <w:r w:rsidRPr="00477A91">
        <w:rPr>
          <w:rFonts w:ascii="Times New Roman" w:hAnsi="Times New Roman" w:cs="Times New Roman"/>
          <w:lang w:val="ru-RU"/>
        </w:rPr>
        <w:t>, и средним предприятиям, сведения о котором внесены в единый реестр субъектов малого и среднего предпринимательства;</w:t>
      </w:r>
    </w:p>
    <w:p w:rsidR="0039505A" w:rsidRPr="00477A91" w:rsidRDefault="0039505A" w:rsidP="0039505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>зарегистрирован в органах Федеральной налоговой службы по Сахалинской области;</w:t>
      </w:r>
    </w:p>
    <w:p w:rsidR="0039505A" w:rsidRPr="00477A91" w:rsidRDefault="0039505A" w:rsidP="0039505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:rsidR="0039505A" w:rsidRPr="00477A91" w:rsidRDefault="0039505A" w:rsidP="0039505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:rsidR="0039505A" w:rsidRPr="00477A91" w:rsidRDefault="0039505A" w:rsidP="0039505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:rsidR="0039505A" w:rsidRPr="00477A91" w:rsidRDefault="0039505A" w:rsidP="0039505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:rsidR="0039505A" w:rsidRPr="00477A91" w:rsidRDefault="0039505A" w:rsidP="0039505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:rsidR="0039505A" w:rsidRPr="00477A91" w:rsidRDefault="0039505A" w:rsidP="0039505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:rsidR="0039505A" w:rsidRPr="00477A91" w:rsidRDefault="0039505A" w:rsidP="0039505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:rsidR="0039505A" w:rsidRPr="00477A91" w:rsidRDefault="0039505A" w:rsidP="0039505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:rsidR="0039505A" w:rsidRPr="00477A91" w:rsidRDefault="0039505A" w:rsidP="0039505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:rsidR="0039505A" w:rsidRPr="00477A91" w:rsidRDefault="0039505A" w:rsidP="0039505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9505A" w:rsidRPr="00477A91" w:rsidRDefault="0039505A" w:rsidP="0039505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:rsidR="0039505A" w:rsidRPr="00477A91" w:rsidRDefault="0039505A" w:rsidP="0039505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9505A" w:rsidRPr="00477A91" w:rsidRDefault="0039505A" w:rsidP="0039505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:rsidR="0039505A" w:rsidRPr="00477A91" w:rsidRDefault="0039505A" w:rsidP="0039505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9505A" w:rsidRPr="00477A91" w:rsidRDefault="0039505A" w:rsidP="0039505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:rsidR="0039505A" w:rsidRPr="00477A91" w:rsidRDefault="0039505A" w:rsidP="0039505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9505A" w:rsidRPr="00477A91" w:rsidRDefault="0039505A" w:rsidP="0039505A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:rsidR="0039505A" w:rsidRPr="00477A91" w:rsidRDefault="0039505A" w:rsidP="0039505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9505A" w:rsidRPr="00477A91" w:rsidRDefault="0039505A" w:rsidP="0039505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:rsidR="0039505A" w:rsidRPr="00477A91" w:rsidRDefault="0039505A" w:rsidP="0039505A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:rsidR="0039505A" w:rsidRPr="00477A91" w:rsidRDefault="0039505A" w:rsidP="0039505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39505A" w:rsidRPr="00477A91" w:rsidRDefault="0039505A" w:rsidP="0039505A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:rsidR="00E04CE0" w:rsidRPr="0039505A" w:rsidRDefault="00E04CE0">
      <w:pPr>
        <w:rPr>
          <w:lang w:val="ru-RU"/>
        </w:rPr>
      </w:pPr>
    </w:p>
    <w:sectPr w:rsidR="00E04CE0" w:rsidRPr="0039505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E7CD7"/>
    <w:multiLevelType w:val="hybridMultilevel"/>
    <w:tmpl w:val="AE0CA5AC"/>
    <w:lvl w:ilvl="0" w:tplc="5F9C3E6C">
      <w:start w:val="1"/>
      <w:numFmt w:val="bullet"/>
      <w:lvlText w:val=""/>
      <w:lvlJc w:val="left"/>
      <w:pPr>
        <w:ind w:left="7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1075"/>
    <w:rsid w:val="0039505A"/>
    <w:rsid w:val="00731075"/>
    <w:rsid w:val="00E04CE0"/>
    <w:rsid w:val="00F53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2BB632C-304F-4166-9378-70BDF8893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505A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9505A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39505A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39505A"/>
  </w:style>
  <w:style w:type="table" w:styleId="a5">
    <w:name w:val="Table Grid"/>
    <w:basedOn w:val="a1"/>
    <w:rsid w:val="0039505A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21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Романова Дина Андреевна</cp:lastModifiedBy>
  <cp:revision>2</cp:revision>
  <dcterms:created xsi:type="dcterms:W3CDTF">2022-06-10T06:07:00Z</dcterms:created>
  <dcterms:modified xsi:type="dcterms:W3CDTF">2022-06-10T06:07:00Z</dcterms:modified>
</cp:coreProperties>
</file>